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197874" w14:textId="77777777" w:rsidR="00E2782B" w:rsidRPr="003E39ED" w:rsidRDefault="00E2782B" w:rsidP="005D6861">
      <w:pPr>
        <w:spacing w:line="480" w:lineRule="auto"/>
        <w:jc w:val="center"/>
        <w:rPr>
          <w:szCs w:val="24"/>
        </w:rPr>
      </w:pPr>
    </w:p>
    <w:p w14:paraId="4008C70E" w14:textId="77777777" w:rsidR="00E2782B" w:rsidRPr="003E39ED" w:rsidRDefault="00E2782B" w:rsidP="005D6861">
      <w:pPr>
        <w:spacing w:line="480" w:lineRule="auto"/>
        <w:jc w:val="center"/>
        <w:rPr>
          <w:szCs w:val="24"/>
        </w:rPr>
      </w:pPr>
    </w:p>
    <w:p w14:paraId="252EFF8E" w14:textId="4EEAAA25" w:rsidR="000767EB" w:rsidRPr="003E39ED" w:rsidRDefault="000767EB" w:rsidP="003627B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Week</w:t>
      </w:r>
      <w:r w:rsidR="005D6861" w:rsidRPr="003E39ED">
        <w:rPr>
          <w:rFonts w:cs="Times New Roman"/>
          <w:color w:val="000000"/>
          <w:szCs w:val="24"/>
          <w:shd w:val="clear" w:color="auto" w:fill="FFFFFF"/>
        </w:rPr>
        <w:t xml:space="preserve"> 1 </w:t>
      </w:r>
      <w:r w:rsidRPr="003E39ED">
        <w:rPr>
          <w:rFonts w:cs="Times New Roman"/>
          <w:color w:val="000000"/>
          <w:szCs w:val="24"/>
          <w:shd w:val="clear" w:color="auto" w:fill="FFFFFF"/>
        </w:rPr>
        <w:t>Interactive</w:t>
      </w:r>
      <w:r w:rsidR="005D6861" w:rsidRPr="003E39ED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Pr="003E39ED">
        <w:rPr>
          <w:rFonts w:cs="Times New Roman"/>
          <w:color w:val="000000"/>
          <w:szCs w:val="24"/>
          <w:shd w:val="clear" w:color="auto" w:fill="FFFFFF"/>
        </w:rPr>
        <w:t>Assignment</w:t>
      </w:r>
    </w:p>
    <w:p w14:paraId="213DAC56" w14:textId="717B606C" w:rsidR="007148F1" w:rsidRPr="003E39ED" w:rsidRDefault="00933289" w:rsidP="005D686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Shaun Hoadley</w:t>
      </w:r>
    </w:p>
    <w:p w14:paraId="2B3363B6" w14:textId="77777777" w:rsidR="00933289" w:rsidRPr="003E39ED" w:rsidRDefault="00E2782B" w:rsidP="005D686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CST 304</w:t>
      </w:r>
      <w:r w:rsidR="007148F1" w:rsidRPr="003E39ED">
        <w:rPr>
          <w:rFonts w:cs="Times New Roman"/>
          <w:color w:val="000000"/>
          <w:szCs w:val="24"/>
          <w:shd w:val="clear" w:color="auto" w:fill="FFFFFF"/>
        </w:rPr>
        <w:t>:</w:t>
      </w:r>
      <w:r w:rsidRPr="003E39ED">
        <w:rPr>
          <w:rFonts w:cs="Times New Roman"/>
          <w:color w:val="000000"/>
          <w:szCs w:val="24"/>
          <w:shd w:val="clear" w:color="auto" w:fill="FFFFFF"/>
        </w:rPr>
        <w:t xml:space="preserve"> Software Requirements &amp; Analysis</w:t>
      </w:r>
    </w:p>
    <w:p w14:paraId="27953619" w14:textId="77777777" w:rsidR="005862E0" w:rsidRPr="003E39ED" w:rsidRDefault="005862E0" w:rsidP="005D6861">
      <w:pPr>
        <w:spacing w:line="480" w:lineRule="auto"/>
        <w:jc w:val="center"/>
        <w:rPr>
          <w:rFonts w:cs="Times New Roman"/>
          <w:color w:val="000000"/>
          <w:szCs w:val="24"/>
          <w:shd w:val="clear" w:color="auto" w:fill="FFFFFF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>Professor Robert Key</w:t>
      </w:r>
    </w:p>
    <w:p w14:paraId="6A99B283" w14:textId="7B1D5D3E" w:rsidR="00B607C3" w:rsidRPr="003E39ED" w:rsidRDefault="005862E0" w:rsidP="005D6861">
      <w:pPr>
        <w:spacing w:line="480" w:lineRule="auto"/>
        <w:jc w:val="center"/>
        <w:rPr>
          <w:szCs w:val="24"/>
        </w:rPr>
      </w:pPr>
      <w:r w:rsidRPr="003E39ED">
        <w:rPr>
          <w:rFonts w:cs="Times New Roman"/>
          <w:color w:val="000000"/>
          <w:szCs w:val="24"/>
          <w:shd w:val="clear" w:color="auto" w:fill="FFFFFF"/>
        </w:rPr>
        <w:t xml:space="preserve">March </w:t>
      </w:r>
      <w:r w:rsidR="005A4C67" w:rsidRPr="003E39ED">
        <w:rPr>
          <w:rFonts w:cs="Times New Roman"/>
          <w:color w:val="000000"/>
          <w:szCs w:val="24"/>
          <w:shd w:val="clear" w:color="auto" w:fill="FFFFFF"/>
        </w:rPr>
        <w:t>9,</w:t>
      </w:r>
      <w:r w:rsidR="00524E3F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5A4C67" w:rsidRPr="003E39ED">
        <w:rPr>
          <w:rFonts w:cs="Times New Roman"/>
          <w:color w:val="000000"/>
          <w:szCs w:val="24"/>
          <w:shd w:val="clear" w:color="auto" w:fill="FFFFFF"/>
        </w:rPr>
        <w:t>2021</w:t>
      </w:r>
      <w:r w:rsidR="00B607C3" w:rsidRPr="003E39ED">
        <w:rPr>
          <w:szCs w:val="24"/>
        </w:rPr>
        <w:br w:type="page"/>
      </w:r>
    </w:p>
    <w:p w14:paraId="7ADED435" w14:textId="395FFDB1" w:rsidR="00A415D4" w:rsidRPr="003E39ED" w:rsidRDefault="00737514" w:rsidP="005D6861">
      <w:pPr>
        <w:spacing w:line="480" w:lineRule="auto"/>
        <w:rPr>
          <w:b/>
          <w:bCs/>
          <w:szCs w:val="24"/>
        </w:rPr>
      </w:pPr>
      <w:r w:rsidRPr="003E39ED">
        <w:rPr>
          <w:b/>
          <w:bCs/>
          <w:szCs w:val="24"/>
        </w:rPr>
        <w:lastRenderedPageBreak/>
        <w:t>7.1</w:t>
      </w:r>
      <w:r w:rsidR="005F02B6" w:rsidRPr="003E39ED">
        <w:rPr>
          <w:b/>
          <w:bCs/>
          <w:szCs w:val="24"/>
        </w:rPr>
        <w:t xml:space="preserve"> </w:t>
      </w:r>
      <w:r w:rsidR="005F02B6" w:rsidRPr="003E39ED">
        <w:rPr>
          <w:b/>
          <w:bCs/>
          <w:szCs w:val="24"/>
        </w:rPr>
        <w:t>Since a focus on quality demands resources and time, is it possible to be agile and still maintain a quality focus?</w:t>
      </w:r>
    </w:p>
    <w:p w14:paraId="32943F2D" w14:textId="0E8B4BF8" w:rsidR="00B0302F" w:rsidRPr="003E39ED" w:rsidRDefault="009B6C64" w:rsidP="008F5C7A">
      <w:pPr>
        <w:spacing w:line="480" w:lineRule="auto"/>
        <w:ind w:firstLine="720"/>
        <w:rPr>
          <w:szCs w:val="24"/>
        </w:rPr>
      </w:pPr>
      <w:r>
        <w:rPr>
          <w:szCs w:val="24"/>
        </w:rPr>
        <w:t xml:space="preserve">I </w:t>
      </w:r>
      <w:r w:rsidR="0004064F">
        <w:rPr>
          <w:szCs w:val="24"/>
        </w:rPr>
        <w:t>feel that maintaining a quality focus</w:t>
      </w:r>
      <w:r w:rsidR="00B07D43">
        <w:rPr>
          <w:szCs w:val="24"/>
        </w:rPr>
        <w:t xml:space="preserve"> while remaining to be agile</w:t>
      </w:r>
      <w:r w:rsidR="00DD1D04">
        <w:rPr>
          <w:szCs w:val="24"/>
        </w:rPr>
        <w:t xml:space="preserve"> is very possible.  With </w:t>
      </w:r>
      <w:r w:rsidR="00DD35DE">
        <w:rPr>
          <w:szCs w:val="24"/>
        </w:rPr>
        <w:t>agile development methods</w:t>
      </w:r>
      <w:r w:rsidR="00B3182A">
        <w:rPr>
          <w:szCs w:val="24"/>
        </w:rPr>
        <w:t>,</w:t>
      </w:r>
      <w:r w:rsidR="001866EF">
        <w:rPr>
          <w:szCs w:val="24"/>
        </w:rPr>
        <w:t xml:space="preserve"> each member</w:t>
      </w:r>
      <w:r w:rsidR="002800D0">
        <w:rPr>
          <w:szCs w:val="24"/>
        </w:rPr>
        <w:t xml:space="preserve"> of</w:t>
      </w:r>
      <w:r w:rsidR="00B3182A">
        <w:rPr>
          <w:szCs w:val="24"/>
        </w:rPr>
        <w:t xml:space="preserve"> the development team</w:t>
      </w:r>
      <w:r w:rsidR="00B545DA">
        <w:rPr>
          <w:szCs w:val="24"/>
        </w:rPr>
        <w:t xml:space="preserve">, which </w:t>
      </w:r>
      <w:r w:rsidR="00892989">
        <w:rPr>
          <w:szCs w:val="24"/>
        </w:rPr>
        <w:t xml:space="preserve">usually includes a representative of the client, </w:t>
      </w:r>
      <w:r w:rsidR="001A6F49">
        <w:rPr>
          <w:szCs w:val="24"/>
        </w:rPr>
        <w:t xml:space="preserve">continually </w:t>
      </w:r>
      <w:r w:rsidR="001866EF">
        <w:rPr>
          <w:szCs w:val="24"/>
        </w:rPr>
        <w:t>updat</w:t>
      </w:r>
      <w:r w:rsidR="002800D0">
        <w:rPr>
          <w:szCs w:val="24"/>
        </w:rPr>
        <w:t xml:space="preserve">es the rest of the </w:t>
      </w:r>
      <w:r w:rsidR="00C4535B">
        <w:rPr>
          <w:szCs w:val="24"/>
        </w:rPr>
        <w:t>group</w:t>
      </w:r>
      <w:r w:rsidR="00633CE0">
        <w:rPr>
          <w:szCs w:val="24"/>
        </w:rPr>
        <w:t xml:space="preserve"> through various </w:t>
      </w:r>
      <w:r w:rsidR="007F4750">
        <w:rPr>
          <w:szCs w:val="24"/>
        </w:rPr>
        <w:t>form</w:t>
      </w:r>
      <w:r w:rsidR="00633CE0">
        <w:rPr>
          <w:szCs w:val="24"/>
        </w:rPr>
        <w:t>s (i.e.</w:t>
      </w:r>
      <w:r w:rsidR="007F4750">
        <w:rPr>
          <w:szCs w:val="24"/>
        </w:rPr>
        <w:t>,</w:t>
      </w:r>
      <w:r w:rsidR="00633CE0">
        <w:rPr>
          <w:szCs w:val="24"/>
        </w:rPr>
        <w:t xml:space="preserve"> daily meetings</w:t>
      </w:r>
      <w:r w:rsidR="00C4535B">
        <w:rPr>
          <w:szCs w:val="24"/>
        </w:rPr>
        <w:t xml:space="preserve"> or whiteboards)</w:t>
      </w:r>
      <w:r w:rsidR="007F4750">
        <w:rPr>
          <w:szCs w:val="24"/>
        </w:rPr>
        <w:t xml:space="preserve">.  </w:t>
      </w:r>
      <w:r w:rsidR="006D56FA">
        <w:rPr>
          <w:szCs w:val="24"/>
        </w:rPr>
        <w:t xml:space="preserve">This </w:t>
      </w:r>
      <w:r w:rsidR="0077506B">
        <w:rPr>
          <w:szCs w:val="24"/>
        </w:rPr>
        <w:t>communication level allows problems or needed changes to be caught and dealt with</w:t>
      </w:r>
      <w:r w:rsidR="00876A0B">
        <w:rPr>
          <w:szCs w:val="24"/>
        </w:rPr>
        <w:t xml:space="preserve"> more rapidly</w:t>
      </w:r>
      <w:r w:rsidR="000F0512">
        <w:rPr>
          <w:szCs w:val="24"/>
        </w:rPr>
        <w:t>.</w:t>
      </w:r>
    </w:p>
    <w:p w14:paraId="695BE001" w14:textId="10EE32FA" w:rsidR="00737514" w:rsidRDefault="00622830" w:rsidP="005D6861">
      <w:pPr>
        <w:spacing w:line="480" w:lineRule="auto"/>
        <w:rPr>
          <w:b/>
          <w:bCs/>
          <w:szCs w:val="24"/>
        </w:rPr>
      </w:pPr>
      <w:r w:rsidRPr="003E39ED">
        <w:rPr>
          <w:b/>
          <w:bCs/>
          <w:szCs w:val="24"/>
        </w:rPr>
        <w:t>7.2</w:t>
      </w:r>
      <w:r w:rsidR="00BB1A18" w:rsidRPr="003E39ED">
        <w:rPr>
          <w:b/>
          <w:bCs/>
          <w:szCs w:val="24"/>
        </w:rPr>
        <w:t xml:space="preserve"> </w:t>
      </w:r>
      <w:r w:rsidR="00BB1A18" w:rsidRPr="003E39ED">
        <w:rPr>
          <w:b/>
          <w:bCs/>
          <w:szCs w:val="24"/>
        </w:rPr>
        <w:t>Of the eight core principles that guide process (discussed in Section 7.2.1), which do you believe is most important?</w:t>
      </w:r>
    </w:p>
    <w:p w14:paraId="1D26580B" w14:textId="4828C582" w:rsidR="0077506B" w:rsidRPr="0077506B" w:rsidRDefault="0098139A" w:rsidP="005D6861">
      <w:pPr>
        <w:spacing w:line="480" w:lineRule="auto"/>
        <w:rPr>
          <w:szCs w:val="24"/>
        </w:rPr>
      </w:pPr>
      <w:r>
        <w:rPr>
          <w:szCs w:val="24"/>
        </w:rPr>
        <w:tab/>
        <w:t>I believe</w:t>
      </w:r>
      <w:r w:rsidR="008B77C3">
        <w:rPr>
          <w:szCs w:val="24"/>
        </w:rPr>
        <w:t xml:space="preserve"> that the first principle, be agile, </w:t>
      </w:r>
      <w:r w:rsidR="00801004">
        <w:rPr>
          <w:szCs w:val="24"/>
        </w:rPr>
        <w:t xml:space="preserve">is the most </w:t>
      </w:r>
      <w:r w:rsidR="00007E9A">
        <w:rPr>
          <w:szCs w:val="24"/>
        </w:rPr>
        <w:t>essential</w:t>
      </w:r>
      <w:r w:rsidR="00801004">
        <w:rPr>
          <w:szCs w:val="24"/>
        </w:rPr>
        <w:t xml:space="preserve"> principle</w:t>
      </w:r>
      <w:r w:rsidR="00007E9A">
        <w:rPr>
          <w:szCs w:val="24"/>
        </w:rPr>
        <w:t xml:space="preserve"> in guiding the process.</w:t>
      </w:r>
      <w:r w:rsidR="001812EB">
        <w:rPr>
          <w:szCs w:val="24"/>
        </w:rPr>
        <w:t xml:space="preserve">  </w:t>
      </w:r>
      <w:r w:rsidR="00673382">
        <w:rPr>
          <w:szCs w:val="24"/>
        </w:rPr>
        <w:t>The</w:t>
      </w:r>
      <w:r w:rsidR="001812EB">
        <w:rPr>
          <w:szCs w:val="24"/>
        </w:rPr>
        <w:t xml:space="preserve"> need to be agile</w:t>
      </w:r>
      <w:r w:rsidR="00673382">
        <w:rPr>
          <w:szCs w:val="24"/>
        </w:rPr>
        <w:t xml:space="preserve"> is </w:t>
      </w:r>
      <w:r w:rsidR="00C27845">
        <w:rPr>
          <w:szCs w:val="24"/>
        </w:rPr>
        <w:t>more or less a prerequisite for the re</w:t>
      </w:r>
      <w:r w:rsidR="00C979D1">
        <w:rPr>
          <w:szCs w:val="24"/>
        </w:rPr>
        <w:t>maining core principles.</w:t>
      </w:r>
      <w:r w:rsidR="001812EB">
        <w:rPr>
          <w:szCs w:val="24"/>
        </w:rPr>
        <w:t xml:space="preserve"> </w:t>
      </w:r>
    </w:p>
    <w:p w14:paraId="3437A7F8" w14:textId="5F2DF0DB" w:rsidR="00622830" w:rsidRDefault="00622830" w:rsidP="005D6861">
      <w:pPr>
        <w:spacing w:line="480" w:lineRule="auto"/>
        <w:rPr>
          <w:b/>
          <w:bCs/>
          <w:szCs w:val="24"/>
        </w:rPr>
      </w:pPr>
      <w:r w:rsidRPr="003E39ED">
        <w:rPr>
          <w:b/>
          <w:bCs/>
          <w:szCs w:val="24"/>
        </w:rPr>
        <w:t>7.3</w:t>
      </w:r>
      <w:r w:rsidR="00BB1A18" w:rsidRPr="003E39ED">
        <w:rPr>
          <w:b/>
          <w:bCs/>
          <w:szCs w:val="24"/>
        </w:rPr>
        <w:t xml:space="preserve"> </w:t>
      </w:r>
      <w:r w:rsidR="00BB1A18" w:rsidRPr="003E39ED">
        <w:rPr>
          <w:b/>
          <w:bCs/>
          <w:szCs w:val="24"/>
        </w:rPr>
        <w:t>Describe the concept of separation of concerns in your own words.</w:t>
      </w:r>
    </w:p>
    <w:p w14:paraId="007DD93B" w14:textId="12329134" w:rsidR="00C979D1" w:rsidRPr="00C979D1" w:rsidRDefault="00C979D1" w:rsidP="005D6861">
      <w:pPr>
        <w:spacing w:line="480" w:lineRule="auto"/>
        <w:rPr>
          <w:szCs w:val="24"/>
        </w:rPr>
      </w:pPr>
      <w:r>
        <w:rPr>
          <w:szCs w:val="24"/>
        </w:rPr>
        <w:tab/>
      </w:r>
      <w:r w:rsidR="001644B3">
        <w:rPr>
          <w:szCs w:val="24"/>
        </w:rPr>
        <w:t xml:space="preserve">Simply put, </w:t>
      </w:r>
      <w:r w:rsidR="00777638">
        <w:rPr>
          <w:szCs w:val="24"/>
        </w:rPr>
        <w:t xml:space="preserve">separation of concerns </w:t>
      </w:r>
      <w:r w:rsidR="00BC3C67">
        <w:rPr>
          <w:szCs w:val="24"/>
        </w:rPr>
        <w:t xml:space="preserve">is nothing more than </w:t>
      </w:r>
      <w:r w:rsidR="00587DAC">
        <w:rPr>
          <w:szCs w:val="24"/>
        </w:rPr>
        <w:t xml:space="preserve">breaking up your code into </w:t>
      </w:r>
      <w:r w:rsidR="00B14D8F">
        <w:rPr>
          <w:szCs w:val="24"/>
        </w:rPr>
        <w:t xml:space="preserve">individual functions </w:t>
      </w:r>
      <w:r w:rsidR="00952FE3">
        <w:rPr>
          <w:szCs w:val="24"/>
        </w:rPr>
        <w:t xml:space="preserve">designed to handle only one task rather than </w:t>
      </w:r>
      <w:r w:rsidR="004D7725">
        <w:rPr>
          <w:szCs w:val="24"/>
        </w:rPr>
        <w:t xml:space="preserve">coding in </w:t>
      </w:r>
      <w:r w:rsidR="003F323A">
        <w:rPr>
          <w:szCs w:val="24"/>
        </w:rPr>
        <w:t xml:space="preserve">large </w:t>
      </w:r>
      <w:r w:rsidR="00CC200A">
        <w:rPr>
          <w:szCs w:val="24"/>
        </w:rPr>
        <w:t xml:space="preserve">complex </w:t>
      </w:r>
      <w:r w:rsidR="003F323A">
        <w:rPr>
          <w:szCs w:val="24"/>
        </w:rPr>
        <w:t xml:space="preserve">blocks.  </w:t>
      </w:r>
    </w:p>
    <w:p w14:paraId="16FAC2F6" w14:textId="77777777" w:rsidR="00622830" w:rsidRPr="003E39ED" w:rsidRDefault="00622830" w:rsidP="005D6861">
      <w:pPr>
        <w:spacing w:line="480" w:lineRule="auto"/>
        <w:rPr>
          <w:szCs w:val="24"/>
        </w:rPr>
      </w:pPr>
    </w:p>
    <w:sectPr w:rsidR="00622830" w:rsidRPr="003E39ED" w:rsidSect="00B51BFC">
      <w:headerReference w:type="default" r:id="rId6"/>
      <w:headerReference w:type="first" r:id="rId7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69137B7" w14:textId="77777777" w:rsidR="00554C40" w:rsidRDefault="00554C40" w:rsidP="003E39ED">
      <w:pPr>
        <w:spacing w:after="0" w:line="240" w:lineRule="auto"/>
      </w:pPr>
      <w:r>
        <w:separator/>
      </w:r>
    </w:p>
  </w:endnote>
  <w:endnote w:type="continuationSeparator" w:id="0">
    <w:p w14:paraId="3B1C68AF" w14:textId="77777777" w:rsidR="00554C40" w:rsidRDefault="00554C40" w:rsidP="003E39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26CD7C" w14:textId="77777777" w:rsidR="00554C40" w:rsidRDefault="00554C40" w:rsidP="003E39ED">
      <w:pPr>
        <w:spacing w:after="0" w:line="240" w:lineRule="auto"/>
      </w:pPr>
      <w:r>
        <w:separator/>
      </w:r>
    </w:p>
  </w:footnote>
  <w:footnote w:type="continuationSeparator" w:id="0">
    <w:p w14:paraId="3539048F" w14:textId="77777777" w:rsidR="00554C40" w:rsidRDefault="00554C40" w:rsidP="003E39E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5B1B771" w14:textId="4C94E2B8" w:rsidR="0020165E" w:rsidRDefault="0020165E">
    <w:pPr>
      <w:pStyle w:val="Header"/>
      <w:jc w:val="right"/>
    </w:pPr>
    <w:r>
      <w:t>WEEK</w:t>
    </w:r>
    <w:r w:rsidR="00642C87">
      <w:t xml:space="preserve"> 1 INTERACTIVE ASSIGNMENT</w:t>
    </w:r>
    <w:r w:rsidR="00B51BFC">
      <w:t xml:space="preserve">   </w:t>
    </w:r>
    <w:r w:rsidR="009C00ED">
      <w:t xml:space="preserve">                           </w:t>
    </w:r>
    <w:r w:rsidR="00B51BFC">
      <w:t xml:space="preserve">                                                       </w:t>
    </w:r>
    <w:sdt>
      <w:sdtPr>
        <w:id w:val="-1100016496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0A5092D1" w14:textId="77777777" w:rsidR="003E39ED" w:rsidRDefault="003E39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EC0BEA7" w14:textId="56C1D497" w:rsidR="004C7537" w:rsidRDefault="004C7537">
    <w:pPr>
      <w:pStyle w:val="Header"/>
      <w:jc w:val="right"/>
    </w:pPr>
    <w:r>
      <w:t xml:space="preserve">Running Head: </w:t>
    </w:r>
    <w:r>
      <w:t xml:space="preserve">WEEK 1 INTERACTIVE ASSIGNMENT         </w:t>
    </w:r>
    <w:r w:rsidR="009C00ED">
      <w:t xml:space="preserve"> </w:t>
    </w:r>
    <w:r>
      <w:t xml:space="preserve">                                                 </w:t>
    </w:r>
    <w:sdt>
      <w:sdtPr>
        <w:id w:val="452827620"/>
        <w:docPartObj>
          <w:docPartGallery w:val="Page Numbers (Top of Page)"/>
          <w:docPartUnique/>
        </w:docPartObj>
      </w:sdtPr>
      <w:sdtEndPr>
        <w:rPr>
          <w:noProof/>
        </w:rPr>
      </w:sdtEndPr>
      <w:sdtContent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sdtContent>
    </w:sdt>
  </w:p>
  <w:p w14:paraId="4B470965" w14:textId="77777777" w:rsidR="003E39ED" w:rsidRDefault="003E39ED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1NTMwsjQ2MTazNDRU0lEKTi0uzszPAykwrAUACUr/1SwAAAA="/>
  </w:docVars>
  <w:rsids>
    <w:rsidRoot w:val="007F3403"/>
    <w:rsid w:val="00007E9A"/>
    <w:rsid w:val="0004064F"/>
    <w:rsid w:val="000767EB"/>
    <w:rsid w:val="000F0512"/>
    <w:rsid w:val="001644B3"/>
    <w:rsid w:val="001812EB"/>
    <w:rsid w:val="001866EF"/>
    <w:rsid w:val="001A6F49"/>
    <w:rsid w:val="0020165E"/>
    <w:rsid w:val="002800D0"/>
    <w:rsid w:val="003627B1"/>
    <w:rsid w:val="003B70A2"/>
    <w:rsid w:val="003C39C1"/>
    <w:rsid w:val="003E39ED"/>
    <w:rsid w:val="003F323A"/>
    <w:rsid w:val="004C7537"/>
    <w:rsid w:val="004D7725"/>
    <w:rsid w:val="00524E3F"/>
    <w:rsid w:val="00554C40"/>
    <w:rsid w:val="005862E0"/>
    <w:rsid w:val="00587DAC"/>
    <w:rsid w:val="005A4C67"/>
    <w:rsid w:val="005D6861"/>
    <w:rsid w:val="005F02B6"/>
    <w:rsid w:val="00622830"/>
    <w:rsid w:val="00633CE0"/>
    <w:rsid w:val="00642C87"/>
    <w:rsid w:val="00673382"/>
    <w:rsid w:val="006D56FA"/>
    <w:rsid w:val="007148F1"/>
    <w:rsid w:val="00737514"/>
    <w:rsid w:val="0077506B"/>
    <w:rsid w:val="00777638"/>
    <w:rsid w:val="007F3403"/>
    <w:rsid w:val="007F4750"/>
    <w:rsid w:val="00801004"/>
    <w:rsid w:val="0083216D"/>
    <w:rsid w:val="00876A0B"/>
    <w:rsid w:val="00892989"/>
    <w:rsid w:val="008B77C3"/>
    <w:rsid w:val="008F5C7A"/>
    <w:rsid w:val="0090119A"/>
    <w:rsid w:val="00933289"/>
    <w:rsid w:val="00952FE3"/>
    <w:rsid w:val="0098139A"/>
    <w:rsid w:val="009B6C64"/>
    <w:rsid w:val="009C00ED"/>
    <w:rsid w:val="00A415D4"/>
    <w:rsid w:val="00B0302F"/>
    <w:rsid w:val="00B07D43"/>
    <w:rsid w:val="00B14D8F"/>
    <w:rsid w:val="00B3182A"/>
    <w:rsid w:val="00B51BFC"/>
    <w:rsid w:val="00B545DA"/>
    <w:rsid w:val="00B607C3"/>
    <w:rsid w:val="00BB1A18"/>
    <w:rsid w:val="00BC3C67"/>
    <w:rsid w:val="00C27845"/>
    <w:rsid w:val="00C4535B"/>
    <w:rsid w:val="00C979D1"/>
    <w:rsid w:val="00CC200A"/>
    <w:rsid w:val="00D731C6"/>
    <w:rsid w:val="00DD1D04"/>
    <w:rsid w:val="00DD35DE"/>
    <w:rsid w:val="00E278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9DEE442"/>
  <w15:chartTrackingRefBased/>
  <w15:docId w15:val="{E596B1AD-53F7-4B5A-B755-AB34B1BC6B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E3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E39ED"/>
  </w:style>
  <w:style w:type="paragraph" w:styleId="Footer">
    <w:name w:val="footer"/>
    <w:basedOn w:val="Normal"/>
    <w:link w:val="FooterChar"/>
    <w:uiPriority w:val="99"/>
    <w:unhideWhenUsed/>
    <w:rsid w:val="003E39E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E39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6</TotalTime>
  <Pages>2</Pages>
  <Words>183</Words>
  <Characters>1046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un Hoadley</dc:creator>
  <cp:keywords/>
  <dc:description/>
  <cp:lastModifiedBy>Shaun Hoadley</cp:lastModifiedBy>
  <cp:revision>62</cp:revision>
  <dcterms:created xsi:type="dcterms:W3CDTF">2021-03-07T02:00:00Z</dcterms:created>
  <dcterms:modified xsi:type="dcterms:W3CDTF">2021-03-07T05:06:00Z</dcterms:modified>
</cp:coreProperties>
</file>